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8F56D1" w14:textId="77777777" w:rsidR="00CB4FE9" w:rsidRPr="00287B84" w:rsidRDefault="00CB4FE9">
      <w:pPr>
        <w:rPr>
          <w:b/>
          <w:sz w:val="28"/>
          <w:szCs w:val="28"/>
          <w:u w:val="single"/>
        </w:rPr>
      </w:pPr>
      <w:r w:rsidRPr="00287B84">
        <w:rPr>
          <w:b/>
          <w:sz w:val="28"/>
          <w:szCs w:val="28"/>
          <w:u w:val="single"/>
        </w:rPr>
        <w:t>1)  Example of Large ad</w:t>
      </w:r>
    </w:p>
    <w:p w14:paraId="20024EA5" w14:textId="77777777" w:rsidR="00CB4FE9" w:rsidRDefault="00CB4FE9"/>
    <w:p w14:paraId="138FC4B2" w14:textId="77777777" w:rsidR="00044E4A" w:rsidRDefault="00E54FF4">
      <w:pPr>
        <w:rPr>
          <w:b/>
          <w:u w:val="single"/>
        </w:rPr>
      </w:pPr>
      <w:r>
        <w:t xml:space="preserve">The </w:t>
      </w:r>
      <w:r w:rsidR="00ED52E5">
        <w:t>(</w:t>
      </w:r>
      <w:r w:rsidR="00ED52E5" w:rsidRPr="00ED52E5">
        <w:rPr>
          <w:color w:val="FF0000"/>
        </w:rPr>
        <w:t>insert HD Name here</w:t>
      </w:r>
      <w:r w:rsidR="00ED52E5">
        <w:t>) He</w:t>
      </w:r>
      <w:r>
        <w:t>alth Department is acceptin</w:t>
      </w:r>
      <w:r w:rsidR="00044E4A">
        <w:t xml:space="preserve">g applications for a </w:t>
      </w:r>
      <w:r w:rsidR="008730A1">
        <w:t>full time</w:t>
      </w:r>
      <w:r w:rsidR="008730A1">
        <w:rPr>
          <w:color w:val="FF0000"/>
        </w:rPr>
        <w:t xml:space="preserve"> </w:t>
      </w:r>
      <w:r w:rsidRPr="00AA7E47">
        <w:rPr>
          <w:b/>
          <w:u w:val="single"/>
        </w:rPr>
        <w:t>Public Health</w:t>
      </w:r>
    </w:p>
    <w:p w14:paraId="0D798F59" w14:textId="77777777" w:rsidR="00E54FF4" w:rsidRDefault="00E54FF4">
      <w:r w:rsidRPr="00AA7E47">
        <w:rPr>
          <w:b/>
          <w:u w:val="single"/>
        </w:rPr>
        <w:t>Director I</w:t>
      </w:r>
      <w:r>
        <w:t xml:space="preserve">.  </w:t>
      </w:r>
    </w:p>
    <w:p w14:paraId="0B7D0308" w14:textId="77777777" w:rsidR="00E54FF4" w:rsidRDefault="00E54FF4"/>
    <w:p w14:paraId="55E9F823" w14:textId="77777777" w:rsidR="00E54FF4" w:rsidRDefault="00E54FF4">
      <w:r w:rsidRPr="00E94557">
        <w:rPr>
          <w:b/>
          <w:u w:val="single"/>
        </w:rPr>
        <w:t>General Duties include</w:t>
      </w:r>
      <w:r>
        <w:t xml:space="preserve">:  </w:t>
      </w:r>
      <w:r w:rsidR="00CB4FE9">
        <w:t>This position serves at the di</w:t>
      </w:r>
      <w:r w:rsidR="0053364F">
        <w:t>scretion of the Board of Health.  R</w:t>
      </w:r>
      <w:r w:rsidR="00CB4FE9">
        <w:t xml:space="preserve">esponsibilities for the position include, but are not limited to; </w:t>
      </w:r>
      <w:r w:rsidR="0053364F">
        <w:t>D</w:t>
      </w:r>
      <w:r>
        <w:t>irect</w:t>
      </w:r>
      <w:r w:rsidR="00FE331D">
        <w:t>s</w:t>
      </w:r>
      <w:r>
        <w:t xml:space="preserve"> the personnel of a local health department in providing a variety of public health services (medical, </w:t>
      </w:r>
      <w:proofErr w:type="gramStart"/>
      <w:r>
        <w:t>environmental</w:t>
      </w:r>
      <w:proofErr w:type="gramEnd"/>
      <w:r>
        <w:t xml:space="preserve"> and supportive services) to the community served by the department</w:t>
      </w:r>
      <w:r w:rsidR="007A0ADA">
        <w:t xml:space="preserve"> as appointing authority</w:t>
      </w:r>
      <w:r>
        <w:t>.  Perform</w:t>
      </w:r>
      <w:r w:rsidR="00FE331D">
        <w:t>s</w:t>
      </w:r>
      <w:r>
        <w:t xml:space="preserve"> a variety of tasks such as planning, financial management, organizing and measuring performance of staff in a single county.  </w:t>
      </w:r>
      <w:r w:rsidR="007A0ADA">
        <w:t xml:space="preserve">Assesses and analyzes the health status of the county.  </w:t>
      </w:r>
      <w:r>
        <w:t xml:space="preserve">Has a close working relationship with state agencies which provide technical assistance and support and may include direct payroll and accounting assistance.  </w:t>
      </w:r>
      <w:r w:rsidR="007A0ADA">
        <w:t xml:space="preserve">Incorporates the Core Public Health Functions and ten essential services of </w:t>
      </w:r>
      <w:r w:rsidR="00F31D19">
        <w:t>p</w:t>
      </w:r>
      <w:r w:rsidR="007A0ADA">
        <w:t xml:space="preserve">ublic </w:t>
      </w:r>
      <w:r w:rsidR="00F31D19">
        <w:t>h</w:t>
      </w:r>
      <w:r w:rsidR="007A0ADA">
        <w:t xml:space="preserve">ealth into the practice of the agency.  </w:t>
      </w:r>
      <w:r>
        <w:t xml:space="preserve">May serve as secretary to the Board of Health.  </w:t>
      </w:r>
      <w:r w:rsidR="007A0ADA">
        <w:t>Typically s</w:t>
      </w:r>
      <w:r>
        <w:t>upervise</w:t>
      </w:r>
      <w:r w:rsidR="007A0ADA">
        <w:t>s</w:t>
      </w:r>
      <w:r>
        <w:t xml:space="preserve"> </w:t>
      </w:r>
      <w:r w:rsidR="005336CB">
        <w:t>10-30</w:t>
      </w:r>
      <w:r>
        <w:t xml:space="preserve"> employees.</w:t>
      </w:r>
    </w:p>
    <w:p w14:paraId="0BE13354" w14:textId="77777777" w:rsidR="00E54FF4" w:rsidRDefault="00E54FF4"/>
    <w:p w14:paraId="597AE479" w14:textId="77777777" w:rsidR="00CD45EE" w:rsidRDefault="00E54FF4">
      <w:r w:rsidRPr="00AA7E47">
        <w:rPr>
          <w:b/>
          <w:u w:val="single"/>
        </w:rPr>
        <w:t>Minimum Education, Training and Experience Requirements</w:t>
      </w:r>
      <w:r>
        <w:t xml:space="preserve">:  </w:t>
      </w:r>
      <w:r w:rsidR="005336CB">
        <w:t>Master’s</w:t>
      </w:r>
      <w:r>
        <w:t xml:space="preserve"> </w:t>
      </w:r>
      <w:r w:rsidR="005336CB">
        <w:t>d</w:t>
      </w:r>
      <w:r>
        <w:t>egree</w:t>
      </w:r>
      <w:r w:rsidR="005336CB">
        <w:t xml:space="preserve"> from an accredited college or university</w:t>
      </w:r>
      <w:r w:rsidR="00E87D6E">
        <w:t xml:space="preserve"> </w:t>
      </w:r>
      <w:r>
        <w:t>in Business</w:t>
      </w:r>
      <w:r w:rsidR="00037D05">
        <w:t xml:space="preserve">, </w:t>
      </w:r>
      <w:r w:rsidR="005336CB">
        <w:t xml:space="preserve">Public or </w:t>
      </w:r>
      <w:r>
        <w:t>Health Administration, Public or Community Health, Nursing</w:t>
      </w:r>
      <w:r w:rsidR="005336CB">
        <w:t xml:space="preserve">, Social Science, </w:t>
      </w:r>
      <w:proofErr w:type="gramStart"/>
      <w:r w:rsidR="00E87D6E">
        <w:t>Education</w:t>
      </w:r>
      <w:proofErr w:type="gramEnd"/>
      <w:r w:rsidR="00E87D6E">
        <w:t xml:space="preserve"> or</w:t>
      </w:r>
      <w:r>
        <w:t xml:space="preserve"> other related degree.  Must have three (3) years of experience in Public Health or </w:t>
      </w:r>
      <w:r w:rsidR="00FE331D">
        <w:t xml:space="preserve">other health </w:t>
      </w:r>
      <w:r>
        <w:t>related occupations</w:t>
      </w:r>
      <w:r w:rsidR="00037D05">
        <w:t>, one (1) of which must have been in a supervisory or management capacity.</w:t>
      </w:r>
      <w:r>
        <w:t xml:space="preserve">  </w:t>
      </w:r>
    </w:p>
    <w:p w14:paraId="5A9BD052" w14:textId="77777777" w:rsidR="00E54FF4" w:rsidRDefault="00E54FF4"/>
    <w:p w14:paraId="2693B5E1" w14:textId="77777777" w:rsidR="00E87D6E" w:rsidRDefault="006D6CE9">
      <w:r w:rsidRPr="00E94557">
        <w:rPr>
          <w:b/>
          <w:u w:val="single"/>
        </w:rPr>
        <w:t>Substitution for Education</w:t>
      </w:r>
      <w:r>
        <w:t xml:space="preserve">:  </w:t>
      </w:r>
      <w:r w:rsidR="00037D05">
        <w:t>A Bachelor’s</w:t>
      </w:r>
      <w:r>
        <w:t xml:space="preserve"> </w:t>
      </w:r>
      <w:r w:rsidR="00037D05">
        <w:t>d</w:t>
      </w:r>
      <w:r>
        <w:t xml:space="preserve">egree </w:t>
      </w:r>
      <w:r w:rsidR="001A665C">
        <w:t xml:space="preserve">from an accredited college or university </w:t>
      </w:r>
      <w:r>
        <w:t>in Business, Public or Health Administration, Public or Community Health, Nursing</w:t>
      </w:r>
      <w:r w:rsidR="00037D05">
        <w:t xml:space="preserve">, Social Science, </w:t>
      </w:r>
      <w:proofErr w:type="gramStart"/>
      <w:r w:rsidR="00FE331D">
        <w:t>Education</w:t>
      </w:r>
      <w:proofErr w:type="gramEnd"/>
      <w:r w:rsidR="00FE331D">
        <w:t xml:space="preserve"> or</w:t>
      </w:r>
      <w:r>
        <w:t xml:space="preserve"> other related degree </w:t>
      </w:r>
      <w:r w:rsidR="00037D05">
        <w:t>with two (2)</w:t>
      </w:r>
      <w:r>
        <w:t xml:space="preserve"> year</w:t>
      </w:r>
      <w:r w:rsidR="00037D05">
        <w:t>s</w:t>
      </w:r>
      <w:r>
        <w:t xml:space="preserve"> of experience</w:t>
      </w:r>
      <w:r w:rsidR="00037D05">
        <w:t xml:space="preserve"> in Public Health or </w:t>
      </w:r>
      <w:r w:rsidR="00FE331D">
        <w:t xml:space="preserve">health </w:t>
      </w:r>
      <w:r w:rsidR="00037D05">
        <w:t>related field will substitute for the required education</w:t>
      </w:r>
      <w:r>
        <w:t xml:space="preserve">.  </w:t>
      </w:r>
    </w:p>
    <w:p w14:paraId="0BB53549" w14:textId="77777777" w:rsidR="00E54FF4" w:rsidRDefault="00E54FF4"/>
    <w:p w14:paraId="41C9DC01" w14:textId="2F9410FF" w:rsidR="00E54FF4" w:rsidRDefault="00E54FF4">
      <w:r w:rsidRPr="00E94557">
        <w:rPr>
          <w:b/>
          <w:u w:val="single"/>
        </w:rPr>
        <w:t>Starting Salary</w:t>
      </w:r>
      <w:r w:rsidR="0053364F">
        <w:t xml:space="preserve">:  </w:t>
      </w:r>
      <w:r w:rsidR="00037D05" w:rsidRPr="00E87D6E">
        <w:rPr>
          <w:color w:val="FF0000"/>
        </w:rPr>
        <w:t>$</w:t>
      </w:r>
      <w:r w:rsidR="00A20929">
        <w:rPr>
          <w:color w:val="FF0000"/>
        </w:rPr>
        <w:t>3</w:t>
      </w:r>
      <w:r w:rsidR="00A361A1">
        <w:rPr>
          <w:color w:val="FF0000"/>
        </w:rPr>
        <w:t>7.16</w:t>
      </w:r>
      <w:r w:rsidR="00A20929">
        <w:rPr>
          <w:color w:val="FF0000"/>
        </w:rPr>
        <w:t>-</w:t>
      </w:r>
      <w:r w:rsidR="008927EB">
        <w:rPr>
          <w:color w:val="FF0000"/>
        </w:rPr>
        <w:t>$</w:t>
      </w:r>
      <w:r w:rsidR="00A20929">
        <w:rPr>
          <w:color w:val="FF0000"/>
        </w:rPr>
        <w:t>4</w:t>
      </w:r>
      <w:r w:rsidR="00A361A1">
        <w:rPr>
          <w:color w:val="FF0000"/>
        </w:rPr>
        <w:t>6.20</w:t>
      </w:r>
      <w:r w:rsidR="008F3355">
        <w:rPr>
          <w:color w:val="FF0000"/>
        </w:rPr>
        <w:t>/</w:t>
      </w:r>
      <w:r w:rsidR="00037D05">
        <w:t xml:space="preserve"> </w:t>
      </w:r>
      <w:proofErr w:type="spellStart"/>
      <w:r>
        <w:t>hr</w:t>
      </w:r>
      <w:proofErr w:type="spellEnd"/>
      <w:r w:rsidR="00CB4FE9">
        <w:t xml:space="preserve"> negotiable</w:t>
      </w:r>
      <w:r w:rsidR="004124A0">
        <w:t xml:space="preserve"> with additional experience.  </w:t>
      </w:r>
      <w:r w:rsidR="00716475">
        <w:t xml:space="preserve">Grade </w:t>
      </w:r>
      <w:r w:rsidR="00037D05">
        <w:t>2</w:t>
      </w:r>
      <w:r w:rsidR="00A361A1">
        <w:t>7</w:t>
      </w:r>
    </w:p>
    <w:p w14:paraId="7809EBD3" w14:textId="77777777" w:rsidR="004124A0" w:rsidRDefault="004124A0"/>
    <w:p w14:paraId="2FA8F936" w14:textId="79F64D17" w:rsidR="00AE638E" w:rsidRDefault="00AE638E" w:rsidP="00AE638E">
      <w:pPr>
        <w:rPr>
          <w:b/>
          <w:bCs/>
          <w:sz w:val="22"/>
          <w:szCs w:val="22"/>
          <w:u w:val="single"/>
        </w:rPr>
      </w:pPr>
      <w:r>
        <w:rPr>
          <w:b/>
          <w:bCs/>
          <w:u w:val="single"/>
        </w:rPr>
        <w:t xml:space="preserve">Apply at </w:t>
      </w:r>
      <w:hyperlink r:id="rId8" w:history="1">
        <w:r>
          <w:rPr>
            <w:rStyle w:val="Hyperlink"/>
            <w:b/>
            <w:bCs/>
          </w:rPr>
          <w:t>https://KOG.CHFS.KY.GOV/HOME</w:t>
        </w:r>
      </w:hyperlink>
      <w:r>
        <w:t>.</w:t>
      </w:r>
      <w:r>
        <w:rPr>
          <w:b/>
          <w:bCs/>
          <w:u w:val="single"/>
        </w:rPr>
        <w:t xml:space="preserve"> Create a citizen account and search LHDCOS (search and apply) </w:t>
      </w:r>
      <w:r>
        <w:t xml:space="preserve">Completed application must be submitted by </w:t>
      </w:r>
      <w:r>
        <w:rPr>
          <w:b/>
          <w:bCs/>
          <w:color w:val="FF0000"/>
        </w:rPr>
        <w:t xml:space="preserve">(insert date) </w:t>
      </w:r>
      <w:r>
        <w:rPr>
          <w:b/>
          <w:bCs/>
        </w:rPr>
        <w:t xml:space="preserve">Transcripts must be provided before </w:t>
      </w:r>
      <w:r w:rsidR="00845B50">
        <w:rPr>
          <w:b/>
          <w:bCs/>
        </w:rPr>
        <w:t>the close</w:t>
      </w:r>
      <w:r>
        <w:rPr>
          <w:b/>
          <w:bCs/>
        </w:rPr>
        <w:t xml:space="preserve"> date if post-secondary education is required or may be substituted for experience. Transcripts must list the degree awarded.  </w:t>
      </w:r>
      <w:r>
        <w:t xml:space="preserve">Qualified applicants/employees are subject to a pre-screening, selection for interview, and/or demonstration of skills testing.  Employment may be contingent upon a successful drug screening and background check.  Equal Opportunity Employer. </w:t>
      </w:r>
    </w:p>
    <w:p w14:paraId="006D5454" w14:textId="77777777" w:rsidR="00CB4FE9" w:rsidRPr="00ED52E5" w:rsidRDefault="00ED52E5">
      <w:pPr>
        <w:rPr>
          <w:b/>
          <w:u w:val="single"/>
        </w:rPr>
      </w:pPr>
      <w:r>
        <w:rPr>
          <w:b/>
          <w:u w:val="single"/>
        </w:rPr>
        <w:tab/>
      </w:r>
      <w:r>
        <w:rPr>
          <w:b/>
          <w:u w:val="single"/>
        </w:rPr>
        <w:tab/>
      </w:r>
      <w:r>
        <w:rPr>
          <w:b/>
          <w:u w:val="single"/>
        </w:rPr>
        <w:tab/>
      </w:r>
      <w:r>
        <w:rPr>
          <w:b/>
          <w:u w:val="single"/>
        </w:rPr>
        <w:tab/>
      </w:r>
      <w:r>
        <w:rPr>
          <w:b/>
          <w:u w:val="single"/>
        </w:rPr>
        <w:tab/>
      </w:r>
      <w:r>
        <w:rPr>
          <w:b/>
          <w:u w:val="single"/>
        </w:rPr>
        <w:tab/>
      </w:r>
      <w:r>
        <w:rPr>
          <w:b/>
          <w:u w:val="single"/>
        </w:rPr>
        <w:tab/>
      </w:r>
      <w:r>
        <w:rPr>
          <w:b/>
          <w:u w:val="single"/>
        </w:rPr>
        <w:tab/>
      </w:r>
      <w:r>
        <w:rPr>
          <w:b/>
          <w:u w:val="single"/>
        </w:rPr>
        <w:tab/>
      </w:r>
      <w:r>
        <w:rPr>
          <w:b/>
          <w:u w:val="single"/>
        </w:rPr>
        <w:tab/>
      </w:r>
      <w:r>
        <w:rPr>
          <w:b/>
          <w:u w:val="single"/>
        </w:rPr>
        <w:tab/>
      </w:r>
      <w:r>
        <w:rPr>
          <w:b/>
          <w:u w:val="single"/>
        </w:rPr>
        <w:tab/>
      </w:r>
      <w:r>
        <w:rPr>
          <w:b/>
          <w:u w:val="single"/>
        </w:rPr>
        <w:tab/>
      </w:r>
      <w:r>
        <w:rPr>
          <w:b/>
          <w:u w:val="single"/>
        </w:rPr>
        <w:tab/>
      </w:r>
      <w:r>
        <w:rPr>
          <w:b/>
          <w:u w:val="single"/>
        </w:rPr>
        <w:tab/>
      </w:r>
    </w:p>
    <w:p w14:paraId="7D48C778" w14:textId="77777777" w:rsidR="00CB4FE9" w:rsidRPr="00E34C9D" w:rsidRDefault="00CB4FE9" w:rsidP="00CB4FE9">
      <w:pPr>
        <w:rPr>
          <w:b/>
          <w:sz w:val="28"/>
          <w:szCs w:val="28"/>
          <w:u w:val="single"/>
        </w:rPr>
      </w:pPr>
      <w:r w:rsidRPr="00E34C9D">
        <w:rPr>
          <w:b/>
          <w:sz w:val="28"/>
          <w:szCs w:val="28"/>
          <w:u w:val="single"/>
        </w:rPr>
        <w:t>2)  Example of smaller ad to reference website</w:t>
      </w:r>
    </w:p>
    <w:p w14:paraId="6C194632" w14:textId="77777777" w:rsidR="00CB4FE9" w:rsidRDefault="00CB4FE9" w:rsidP="00CB4FE9"/>
    <w:p w14:paraId="20A6DE6F" w14:textId="77777777" w:rsidR="00044E4A" w:rsidRDefault="00E34C9D" w:rsidP="00E34C9D">
      <w:pPr>
        <w:rPr>
          <w:b/>
          <w:u w:val="single"/>
        </w:rPr>
      </w:pPr>
      <w:r>
        <w:t xml:space="preserve">The </w:t>
      </w:r>
      <w:r w:rsidR="00ED52E5" w:rsidRPr="00ED52E5">
        <w:rPr>
          <w:color w:val="FF0000"/>
        </w:rPr>
        <w:t>(insert HD Name)</w:t>
      </w:r>
      <w:r>
        <w:t xml:space="preserve"> Health Department is accepting applications for a </w:t>
      </w:r>
      <w:r w:rsidR="008730A1">
        <w:t>full time</w:t>
      </w:r>
      <w:r w:rsidR="008730A1">
        <w:rPr>
          <w:color w:val="FF0000"/>
        </w:rPr>
        <w:t xml:space="preserve"> </w:t>
      </w:r>
      <w:r w:rsidRPr="00AA7E47">
        <w:rPr>
          <w:b/>
          <w:u w:val="single"/>
        </w:rPr>
        <w:t xml:space="preserve">Public Health </w:t>
      </w:r>
    </w:p>
    <w:p w14:paraId="3CAFFBF3" w14:textId="77777777" w:rsidR="00E34C9D" w:rsidRDefault="00E34C9D" w:rsidP="00E34C9D">
      <w:r w:rsidRPr="00AA7E47">
        <w:rPr>
          <w:b/>
          <w:u w:val="single"/>
        </w:rPr>
        <w:t>Director I</w:t>
      </w:r>
      <w:r>
        <w:t xml:space="preserve">.  </w:t>
      </w:r>
    </w:p>
    <w:p w14:paraId="466178E3" w14:textId="77777777" w:rsidR="00CB4FE9" w:rsidRDefault="00CB4FE9" w:rsidP="00CB4FE9"/>
    <w:p w14:paraId="24676D9D" w14:textId="2A4641CF" w:rsidR="00E34C9D" w:rsidRDefault="00E34C9D" w:rsidP="00E34C9D">
      <w:r w:rsidRPr="00E94557">
        <w:rPr>
          <w:b/>
          <w:u w:val="single"/>
        </w:rPr>
        <w:t>Starting Salary</w:t>
      </w:r>
      <w:r>
        <w:t xml:space="preserve">:  </w:t>
      </w:r>
      <w:r w:rsidR="00037D05" w:rsidRPr="00E87D6E">
        <w:rPr>
          <w:color w:val="FF0000"/>
        </w:rPr>
        <w:t>$</w:t>
      </w:r>
      <w:r w:rsidR="00A20929">
        <w:rPr>
          <w:color w:val="FF0000"/>
        </w:rPr>
        <w:t>3</w:t>
      </w:r>
      <w:r w:rsidR="00510FA4">
        <w:rPr>
          <w:color w:val="FF0000"/>
        </w:rPr>
        <w:t>7.16</w:t>
      </w:r>
      <w:r w:rsidR="00A20929">
        <w:rPr>
          <w:color w:val="FF0000"/>
        </w:rPr>
        <w:t>-</w:t>
      </w:r>
      <w:r w:rsidR="008927EB">
        <w:rPr>
          <w:color w:val="FF0000"/>
        </w:rPr>
        <w:t>$</w:t>
      </w:r>
      <w:r w:rsidR="00A20929">
        <w:rPr>
          <w:color w:val="FF0000"/>
        </w:rPr>
        <w:t>4</w:t>
      </w:r>
      <w:r w:rsidR="00510FA4">
        <w:rPr>
          <w:color w:val="FF0000"/>
        </w:rPr>
        <w:t>6.20</w:t>
      </w:r>
      <w:r w:rsidR="00037D05">
        <w:t xml:space="preserve"> </w:t>
      </w:r>
      <w:r>
        <w:t>/</w:t>
      </w:r>
      <w:proofErr w:type="spellStart"/>
      <w:r>
        <w:t>hr</w:t>
      </w:r>
      <w:proofErr w:type="spellEnd"/>
      <w:r>
        <w:t xml:space="preserve"> negotiable with additional experience.  Grade </w:t>
      </w:r>
      <w:r w:rsidR="00037D05">
        <w:t>2</w:t>
      </w:r>
      <w:r w:rsidR="00510FA4">
        <w:t>7</w:t>
      </w:r>
    </w:p>
    <w:p w14:paraId="2EE4EF03" w14:textId="77777777" w:rsidR="00AE638E" w:rsidRDefault="00AE638E" w:rsidP="00E34C9D"/>
    <w:p w14:paraId="1FB20ACD" w14:textId="2B263879" w:rsidR="00AE638E" w:rsidRDefault="00AE638E" w:rsidP="00AE638E">
      <w:pPr>
        <w:rPr>
          <w:sz w:val="22"/>
          <w:szCs w:val="22"/>
        </w:rPr>
      </w:pPr>
      <w:r>
        <w:t xml:space="preserve">A full listing of qualifications may be obtained at </w:t>
      </w:r>
      <w:hyperlink r:id="rId9" w:history="1">
        <w:r>
          <w:rPr>
            <w:rStyle w:val="Hyperlink"/>
          </w:rPr>
          <w:t>https://chfs.ky.gov/agencies/dph/dafm/lhpb/Pages/merit.aspx</w:t>
        </w:r>
      </w:hyperlink>
      <w:r>
        <w:t xml:space="preserve">.  Apply at </w:t>
      </w:r>
      <w:hyperlink r:id="rId10" w:history="1">
        <w:r>
          <w:rPr>
            <w:rStyle w:val="Hyperlink"/>
          </w:rPr>
          <w:t>https://KOG.CHFS.KY.GOV/HOME</w:t>
        </w:r>
      </w:hyperlink>
      <w:r>
        <w:t xml:space="preserve"> by creating a citizen account and then search LHDCOS (search and apply).  The completed application must be submitted by </w:t>
      </w:r>
      <w:r>
        <w:rPr>
          <w:b/>
          <w:bCs/>
          <w:color w:val="FF0000"/>
        </w:rPr>
        <w:t>(insert date).</w:t>
      </w:r>
      <w:r>
        <w:t xml:space="preserve">  </w:t>
      </w:r>
      <w:r>
        <w:rPr>
          <w:b/>
          <w:bCs/>
        </w:rPr>
        <w:t xml:space="preserve">Transcripts must be provided before </w:t>
      </w:r>
      <w:r w:rsidR="00845B50">
        <w:rPr>
          <w:b/>
          <w:bCs/>
        </w:rPr>
        <w:t>the close</w:t>
      </w:r>
      <w:r>
        <w:rPr>
          <w:b/>
          <w:bCs/>
        </w:rPr>
        <w:t xml:space="preserve"> date if post-secondary education is required or may be substituted for experience. Transcripts must list the degree awarded.  </w:t>
      </w:r>
      <w:r>
        <w:t>Qualified applicants/employees are subject to a pre-screening, selection for interview, and/or demonstration of skills testing.  Employment may be contingent upon a successful drug screening and background check.  Equal Opportunity Employer.</w:t>
      </w:r>
    </w:p>
    <w:p w14:paraId="0C55239B" w14:textId="77777777" w:rsidR="0053364F" w:rsidRDefault="0053364F" w:rsidP="00B47F0B"/>
    <w:sectPr w:rsidR="0053364F" w:rsidSect="00E34C9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DC0008"/>
    <w:multiLevelType w:val="hybridMultilevel"/>
    <w:tmpl w:val="92626518"/>
    <w:lvl w:ilvl="0" w:tplc="04090011">
      <w:start w:val="2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79A6CA7"/>
    <w:multiLevelType w:val="hybridMultilevel"/>
    <w:tmpl w:val="B260B940"/>
    <w:lvl w:ilvl="0" w:tplc="04090011">
      <w:start w:val="2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08C6F8E"/>
    <w:multiLevelType w:val="hybridMultilevel"/>
    <w:tmpl w:val="1E1A4706"/>
    <w:lvl w:ilvl="0" w:tplc="04090011">
      <w:start w:val="2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599459310">
    <w:abstractNumId w:val="1"/>
  </w:num>
  <w:num w:numId="2" w16cid:durableId="2066025330">
    <w:abstractNumId w:val="2"/>
  </w:num>
  <w:num w:numId="3" w16cid:durableId="20857552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NTEwsTQ0MTUwtLRU0lEKTi0uzszPAykwrAUAGCKkjSwAAAA="/>
  </w:docVars>
  <w:rsids>
    <w:rsidRoot w:val="00E54FF4"/>
    <w:rsid w:val="00022369"/>
    <w:rsid w:val="00037D05"/>
    <w:rsid w:val="00044E4A"/>
    <w:rsid w:val="00070067"/>
    <w:rsid w:val="001A665C"/>
    <w:rsid w:val="00236C15"/>
    <w:rsid w:val="00261CDE"/>
    <w:rsid w:val="002878CB"/>
    <w:rsid w:val="00287B84"/>
    <w:rsid w:val="003C183C"/>
    <w:rsid w:val="004124A0"/>
    <w:rsid w:val="00510FA4"/>
    <w:rsid w:val="0053364F"/>
    <w:rsid w:val="005336CB"/>
    <w:rsid w:val="006D5A87"/>
    <w:rsid w:val="006D6CE9"/>
    <w:rsid w:val="00715140"/>
    <w:rsid w:val="00716475"/>
    <w:rsid w:val="00776D02"/>
    <w:rsid w:val="007A0ADA"/>
    <w:rsid w:val="00845B50"/>
    <w:rsid w:val="008730A1"/>
    <w:rsid w:val="008927EB"/>
    <w:rsid w:val="008F3355"/>
    <w:rsid w:val="00A201E4"/>
    <w:rsid w:val="00A20929"/>
    <w:rsid w:val="00A361A1"/>
    <w:rsid w:val="00A57D82"/>
    <w:rsid w:val="00A94E6B"/>
    <w:rsid w:val="00AA7E47"/>
    <w:rsid w:val="00AE638E"/>
    <w:rsid w:val="00B47F0B"/>
    <w:rsid w:val="00C67DFA"/>
    <w:rsid w:val="00CB4FE9"/>
    <w:rsid w:val="00CD45EE"/>
    <w:rsid w:val="00E34C9D"/>
    <w:rsid w:val="00E54FF4"/>
    <w:rsid w:val="00E87D6E"/>
    <w:rsid w:val="00E94557"/>
    <w:rsid w:val="00EC45CF"/>
    <w:rsid w:val="00ED52E5"/>
    <w:rsid w:val="00EE06B5"/>
    <w:rsid w:val="00F05875"/>
    <w:rsid w:val="00F31D19"/>
    <w:rsid w:val="00FE33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4B37211"/>
  <w15:chartTrackingRefBased/>
  <w15:docId w15:val="{507D9002-644D-4A0D-AD4E-5EFB82F783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47F0B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4124A0"/>
    <w:rPr>
      <w:color w:val="0000FF"/>
      <w:u w:val="single"/>
    </w:rPr>
  </w:style>
  <w:style w:type="paragraph" w:styleId="BalloonText">
    <w:name w:val="Balloon Text"/>
    <w:basedOn w:val="Normal"/>
    <w:semiHidden/>
    <w:rsid w:val="00E94557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037D05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72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8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KOG.CHFS.KY.GOV/HOME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KOG.CHFS.KY.GOV/HOME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chfs.ky.gov/agencies/dph/dafm/lhpb/Pages/merit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8E57EA68347F488255454A74B942AC" ma:contentTypeVersion="1" ma:contentTypeDescription="Create a new document." ma:contentTypeScope="" ma:versionID="5f67d2afbfb441fed88afcc9a0ab914f">
  <xsd:schema xmlns:xsd="http://www.w3.org/2001/XMLSchema" xmlns:xs="http://www.w3.org/2001/XMLSchema" xmlns:p="http://schemas.microsoft.com/office/2006/metadata/properties" xmlns:ns2="9d98fa39-7fbd-4685-a488-797cac822720" targetNamespace="http://schemas.microsoft.com/office/2006/metadata/properties" ma:root="true" ma:fieldsID="17c9429493a53ace03395f5fbf3cf513" ns2:_="">
    <xsd:import namespace="9d98fa39-7fbd-4685-a488-797cac822720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98fa39-7fbd-4685-a488-797cac82272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111F6FE-8CBE-4651-84FE-4713A18D953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84D5DA3-7E71-4197-8AFB-A1297B62C7A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427B9AD-EBF5-4C45-A74B-A1BC84040D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98fa39-7fbd-4685-a488-797cac8227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80</Words>
  <Characters>3148</Characters>
  <Application>Microsoft Office Word</Application>
  <DocSecurity>4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___________________ Health Department is accepting applications for a full time classification for Public Health Director I</vt:lpstr>
    </vt:vector>
  </TitlesOfParts>
  <Company>Commonwealth of Kentucky</Company>
  <LinksUpToDate>false</LinksUpToDate>
  <CharactersWithSpaces>3621</CharactersWithSpaces>
  <SharedDoc>false</SharedDoc>
  <HLinks>
    <vt:vector size="12" baseType="variant">
      <vt:variant>
        <vt:i4>6881402</vt:i4>
      </vt:variant>
      <vt:variant>
        <vt:i4>3</vt:i4>
      </vt:variant>
      <vt:variant>
        <vt:i4>0</vt:i4>
      </vt:variant>
      <vt:variant>
        <vt:i4>5</vt:i4>
      </vt:variant>
      <vt:variant>
        <vt:lpwstr>http://chfs.ky.gov/dph/LHD.htm</vt:lpwstr>
      </vt:variant>
      <vt:variant>
        <vt:lpwstr/>
      </vt:variant>
      <vt:variant>
        <vt:i4>4587609</vt:i4>
      </vt:variant>
      <vt:variant>
        <vt:i4>0</vt:i4>
      </vt:variant>
      <vt:variant>
        <vt:i4>0</vt:i4>
      </vt:variant>
      <vt:variant>
        <vt:i4>5</vt:i4>
      </vt:variant>
      <vt:variant>
        <vt:lpwstr>http://chfs.ky.gov/dph/lhdapp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___________________ Health Department is accepting applications for a full time classification for Public Health Director I</dc:title>
  <dc:subject/>
  <dc:creator>TonyaM.Shankle</dc:creator>
  <cp:keywords/>
  <dc:description/>
  <cp:lastModifiedBy>Boling, Jason (CHFS DPH)</cp:lastModifiedBy>
  <cp:revision>2</cp:revision>
  <cp:lastPrinted>2011-06-17T17:47:00Z</cp:lastPrinted>
  <dcterms:created xsi:type="dcterms:W3CDTF">2023-03-30T12:52:00Z</dcterms:created>
  <dcterms:modified xsi:type="dcterms:W3CDTF">2023-03-30T1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8E57EA68347F488255454A74B942AC</vt:lpwstr>
  </property>
</Properties>
</file>